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55C4" w:rsidRDefault="006D55C4" w:rsidP="006D55C4">
      <w:pPr>
        <w:ind w:left="360"/>
        <w:jc w:val="center"/>
        <w:rPr>
          <w:rFonts w:ascii="Century Gothic" w:hAnsi="Century Gothic" w:cs="Arial"/>
          <w:b/>
          <w:sz w:val="28"/>
          <w:szCs w:val="20"/>
        </w:rPr>
      </w:pPr>
      <w:bookmarkStart w:id="0" w:name="_GoBack"/>
      <w:bookmarkEnd w:id="0"/>
      <w:r w:rsidRPr="001F4FFB">
        <w:rPr>
          <w:rFonts w:ascii="Century Gothic" w:hAnsi="Century Gothic" w:cs="Arial"/>
          <w:b/>
          <w:sz w:val="28"/>
          <w:szCs w:val="20"/>
        </w:rPr>
        <w:t xml:space="preserve">Application for </w:t>
      </w:r>
      <w:r w:rsidR="006755E5" w:rsidRPr="006755E5">
        <w:rPr>
          <w:rFonts w:ascii="Century Gothic" w:hAnsi="Century Gothic" w:cs="Arial"/>
          <w:b/>
          <w:sz w:val="28"/>
          <w:szCs w:val="20"/>
        </w:rPr>
        <w:t>202</w:t>
      </w:r>
      <w:r w:rsidR="009A6514">
        <w:rPr>
          <w:rFonts w:ascii="Century Gothic" w:hAnsi="Century Gothic" w:cs="Arial"/>
          <w:b/>
          <w:sz w:val="28"/>
          <w:szCs w:val="20"/>
        </w:rPr>
        <w:t>3</w:t>
      </w:r>
      <w:r w:rsidR="006755E5" w:rsidRPr="006755E5">
        <w:rPr>
          <w:rFonts w:ascii="Century Gothic" w:hAnsi="Century Gothic" w:cs="Arial"/>
          <w:b/>
          <w:sz w:val="28"/>
          <w:szCs w:val="20"/>
        </w:rPr>
        <w:t xml:space="preserve"> Singapore-US Summer Exchange Scholarship Programme</w:t>
      </w:r>
    </w:p>
    <w:p w:rsidR="00850562" w:rsidRPr="001F4FFB" w:rsidRDefault="00850562" w:rsidP="006D55C4">
      <w:pPr>
        <w:ind w:left="360"/>
        <w:jc w:val="center"/>
        <w:rPr>
          <w:rFonts w:ascii="Century Gothic" w:hAnsi="Century Gothic" w:cs="Arial"/>
          <w:b/>
          <w:sz w:val="20"/>
          <w:szCs w:val="20"/>
        </w:rPr>
      </w:pPr>
    </w:p>
    <w:p w:rsidR="00520DDF" w:rsidRPr="001F4FFB" w:rsidRDefault="00520DDF" w:rsidP="00520DDF">
      <w:pPr>
        <w:ind w:left="360"/>
        <w:jc w:val="center"/>
        <w:rPr>
          <w:rFonts w:ascii="Century Gothic" w:hAnsi="Century Gothic" w:cs="Arial"/>
          <w:b/>
          <w:sz w:val="20"/>
          <w:szCs w:val="20"/>
        </w:rPr>
      </w:pPr>
      <w:r w:rsidRPr="001F4FFB">
        <w:rPr>
          <w:rFonts w:ascii="Century Gothic" w:hAnsi="Century Gothic" w:cs="Arial"/>
          <w:b/>
          <w:sz w:val="20"/>
          <w:szCs w:val="20"/>
        </w:rPr>
        <w:t>PLEASE READ THESE INSTRUCTIONS CAREFULLY</w:t>
      </w:r>
    </w:p>
    <w:p w:rsidR="00520DDF" w:rsidRPr="001F4FFB" w:rsidRDefault="00520DDF" w:rsidP="00520DDF">
      <w:pPr>
        <w:rPr>
          <w:rFonts w:ascii="Century Gothic" w:hAnsi="Century Gothic" w:cs="Arial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7560"/>
      </w:tblGrid>
      <w:tr w:rsidR="00520DDF" w:rsidRPr="001F4FFB" w:rsidTr="006755E5">
        <w:trPr>
          <w:trHeight w:val="1541"/>
        </w:trPr>
        <w:tc>
          <w:tcPr>
            <w:tcW w:w="2880" w:type="dxa"/>
            <w:vAlign w:val="center"/>
          </w:tcPr>
          <w:p w:rsidR="00520DDF" w:rsidRPr="001F4FFB" w:rsidRDefault="001F4FFB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APPLICATION SUBMISSION  </w:t>
            </w:r>
          </w:p>
        </w:tc>
        <w:tc>
          <w:tcPr>
            <w:tcW w:w="7560" w:type="dxa"/>
            <w:vAlign w:val="center"/>
          </w:tcPr>
          <w:p w:rsidR="00A479B3" w:rsidRDefault="00520DDF" w:rsidP="006755E5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Please send your completed application form together with the required documents </w:t>
            </w:r>
            <w:r w:rsidR="001F4FFB" w:rsidRPr="001F4FFB">
              <w:rPr>
                <w:rFonts w:ascii="Century Gothic" w:hAnsi="Century Gothic"/>
                <w:sz w:val="20"/>
                <w:szCs w:val="20"/>
              </w:rPr>
              <w:t xml:space="preserve">(all in soft copy form) </w:t>
            </w:r>
          </w:p>
          <w:p w:rsidR="00A479B3" w:rsidRDefault="00A479B3" w:rsidP="00A479B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via </w:t>
            </w:r>
            <w:proofErr w:type="spellStart"/>
            <w:r w:rsidR="009A6514" w:rsidRPr="00A479B3">
              <w:rPr>
                <w:rFonts w:ascii="Century Gothic" w:hAnsi="Century Gothic"/>
                <w:sz w:val="20"/>
                <w:szCs w:val="20"/>
              </w:rPr>
              <w:t>EduRec</w:t>
            </w:r>
            <w:proofErr w:type="spellEnd"/>
            <w:r w:rsidR="009A6514" w:rsidRPr="00A479B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(NUS students) </w:t>
            </w:r>
          </w:p>
          <w:p w:rsidR="00A479B3" w:rsidRDefault="00A479B3" w:rsidP="00A479B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o Ms Jamie Tai </w:t>
            </w:r>
            <w:hyperlink r:id="rId5" w:history="1">
              <w:r w:rsidRPr="00096E74">
                <w:rPr>
                  <w:rStyle w:val="Hyperlink"/>
                  <w:rFonts w:ascii="Century Gothic" w:hAnsi="Century Gothic"/>
                  <w:sz w:val="20"/>
                  <w:szCs w:val="20"/>
                </w:rPr>
                <w:t>grojt@nus.edu.sg</w:t>
              </w:r>
            </w:hyperlink>
            <w:r>
              <w:rPr>
                <w:rFonts w:ascii="Century Gothic" w:hAnsi="Century Gothic"/>
                <w:sz w:val="20"/>
                <w:szCs w:val="20"/>
              </w:rPr>
              <w:t xml:space="preserve"> (US students)</w:t>
            </w:r>
          </w:p>
          <w:p w:rsidR="00A479B3" w:rsidRDefault="00A479B3" w:rsidP="00A479B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  <w:p w:rsidR="006755E5" w:rsidRPr="00A479B3" w:rsidRDefault="009A6514" w:rsidP="00A479B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A479B3">
              <w:rPr>
                <w:rFonts w:ascii="Century Gothic" w:hAnsi="Century Gothic"/>
                <w:sz w:val="20"/>
                <w:szCs w:val="20"/>
              </w:rPr>
              <w:t>by</w:t>
            </w:r>
            <w:r w:rsidR="001F4FFB" w:rsidRPr="00A479B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796BEE" w:rsidRPr="00A479B3">
              <w:rPr>
                <w:rFonts w:ascii="Century Gothic" w:hAnsi="Century Gothic"/>
                <w:b/>
                <w:sz w:val="20"/>
                <w:szCs w:val="20"/>
                <w:u w:val="single"/>
              </w:rPr>
              <w:t>Friday, 2</w:t>
            </w:r>
            <w:r w:rsidRPr="00A479B3">
              <w:rPr>
                <w:rFonts w:ascii="Century Gothic" w:hAnsi="Century Gothic"/>
                <w:b/>
                <w:sz w:val="20"/>
                <w:szCs w:val="20"/>
                <w:u w:val="single"/>
              </w:rPr>
              <w:t>4</w:t>
            </w:r>
            <w:r w:rsidR="00796BEE" w:rsidRPr="00A479B3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 March 202</w:t>
            </w:r>
            <w:r w:rsidRPr="00A479B3">
              <w:rPr>
                <w:rFonts w:ascii="Century Gothic" w:hAnsi="Century Gothic"/>
                <w:b/>
                <w:sz w:val="20"/>
                <w:szCs w:val="20"/>
                <w:u w:val="single"/>
              </w:rPr>
              <w:t>3</w:t>
            </w:r>
            <w:r w:rsidR="006E2878" w:rsidRPr="00A479B3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 (17:30</w:t>
            </w:r>
            <w:r w:rsidR="001F4FFB" w:rsidRPr="00A479B3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 Singapore Standard Time)</w:t>
            </w:r>
            <w:r w:rsidR="001F4FFB" w:rsidRPr="00A479B3"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:rsidR="006755E5" w:rsidRDefault="006755E5" w:rsidP="006755E5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6755E5" w:rsidRDefault="001F4FFB" w:rsidP="006755E5">
            <w:pPr>
              <w:jc w:val="both"/>
              <w:rPr>
                <w:rFonts w:ascii="Century Gothic" w:hAnsi="Century Gothic"/>
                <w:b/>
                <w:i/>
                <w:sz w:val="20"/>
                <w:szCs w:val="20"/>
              </w:rPr>
            </w:pPr>
            <w:r w:rsidRPr="006755E5">
              <w:rPr>
                <w:rFonts w:ascii="Century Gothic" w:hAnsi="Century Gothic"/>
                <w:b/>
                <w:i/>
                <w:sz w:val="20"/>
                <w:szCs w:val="20"/>
              </w:rPr>
              <w:t xml:space="preserve">Incomplete and/or late applications will not be entertained. </w:t>
            </w:r>
            <w:r w:rsidR="00520DDF" w:rsidRPr="006755E5">
              <w:rPr>
                <w:rFonts w:ascii="Century Gothic" w:hAnsi="Century Gothic"/>
                <w:b/>
                <w:i/>
                <w:sz w:val="20"/>
                <w:szCs w:val="20"/>
              </w:rPr>
              <w:t xml:space="preserve"> </w:t>
            </w:r>
          </w:p>
        </w:tc>
      </w:tr>
      <w:tr w:rsidR="00520DDF" w:rsidRPr="001F4FFB" w:rsidTr="00ED3049">
        <w:tc>
          <w:tcPr>
            <w:tcW w:w="2880" w:type="dxa"/>
            <w:vAlign w:val="center"/>
          </w:tcPr>
          <w:p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ELIGIBILITY CRITERIA</w:t>
            </w:r>
          </w:p>
        </w:tc>
        <w:tc>
          <w:tcPr>
            <w:tcW w:w="7560" w:type="dxa"/>
          </w:tcPr>
          <w:p w:rsidR="00520DDF" w:rsidRPr="001F4FFB" w:rsidRDefault="00520DDF" w:rsidP="001F4FFB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:rsidR="00A479B3" w:rsidRDefault="00796BEE" w:rsidP="001F4FFB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9A6514">
              <w:rPr>
                <w:rFonts w:ascii="Century Gothic" w:hAnsi="Century Gothic"/>
                <w:sz w:val="20"/>
                <w:szCs w:val="20"/>
              </w:rPr>
              <w:t>All applicants must be full-time</w:t>
            </w:r>
            <w:r w:rsidR="009A6514" w:rsidRPr="009A6514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9A6514">
              <w:rPr>
                <w:rFonts w:ascii="Century Gothic" w:hAnsi="Century Gothic"/>
                <w:sz w:val="20"/>
                <w:szCs w:val="20"/>
              </w:rPr>
              <w:t xml:space="preserve">undergraduate students </w:t>
            </w:r>
            <w:r w:rsidR="00A479B3">
              <w:rPr>
                <w:rFonts w:ascii="Century Gothic" w:hAnsi="Century Gothic"/>
                <w:sz w:val="20"/>
                <w:szCs w:val="20"/>
              </w:rPr>
              <w:t>at their home universities</w:t>
            </w:r>
          </w:p>
          <w:p w:rsidR="00217133" w:rsidRPr="009A6514" w:rsidRDefault="00217133" w:rsidP="001F4FFB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9A6514">
              <w:rPr>
                <w:rFonts w:ascii="Century Gothic" w:hAnsi="Century Gothic"/>
                <w:sz w:val="20"/>
                <w:szCs w:val="20"/>
              </w:rPr>
              <w:t xml:space="preserve">Applicants from NUS must be Singapore citizens </w:t>
            </w:r>
          </w:p>
          <w:p w:rsidR="00217133" w:rsidRDefault="00217133" w:rsidP="001F4FFB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pplicants from US partner universities must be US citizens </w:t>
            </w:r>
          </w:p>
          <w:p w:rsidR="00217133" w:rsidRPr="00217133" w:rsidRDefault="00520DDF" w:rsidP="00217133">
            <w:pPr>
              <w:numPr>
                <w:ilvl w:val="0"/>
                <w:numId w:val="1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This award of SGD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 10,000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is intended for </w:t>
            </w:r>
            <w:r w:rsidR="00217133">
              <w:rPr>
                <w:rFonts w:ascii="Century Gothic" w:hAnsi="Century Gothic"/>
                <w:sz w:val="20"/>
                <w:szCs w:val="20"/>
              </w:rPr>
              <w:t>NUS students who have been accepted into one of NUS Global’s official international summer programmes (i-SP) for Summer 202</w:t>
            </w:r>
            <w:r w:rsidR="00A479B3">
              <w:rPr>
                <w:rFonts w:ascii="Century Gothic" w:hAnsi="Century Gothic"/>
                <w:sz w:val="20"/>
                <w:szCs w:val="20"/>
              </w:rPr>
              <w:t>3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 (May to August 202</w:t>
            </w:r>
            <w:r w:rsidR="00A479B3">
              <w:rPr>
                <w:rFonts w:ascii="Century Gothic" w:hAnsi="Century Gothic"/>
                <w:sz w:val="20"/>
                <w:szCs w:val="20"/>
              </w:rPr>
              <w:t>3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). The complete list of eligible US i-SPs can be found </w:t>
            </w:r>
            <w:hyperlink r:id="rId6" w:history="1">
              <w:r w:rsidR="00217133" w:rsidRPr="00217133">
                <w:rPr>
                  <w:rStyle w:val="Hyperlink"/>
                  <w:rFonts w:ascii="Century Gothic" w:hAnsi="Century Gothic"/>
                  <w:sz w:val="20"/>
                  <w:szCs w:val="20"/>
                </w:rPr>
                <w:t>here</w:t>
              </w:r>
            </w:hyperlink>
            <w:r w:rsidR="00217133">
              <w:rPr>
                <w:rFonts w:ascii="Century Gothic" w:hAnsi="Century Gothic"/>
                <w:sz w:val="20"/>
                <w:szCs w:val="20"/>
              </w:rPr>
              <w:t xml:space="preserve">. Students from US partner universities must be accepted into an on-site/in-person NUS summer programme, most often </w:t>
            </w:r>
            <w:hyperlink r:id="rId7" w:history="1">
              <w:r w:rsidR="00217133" w:rsidRPr="00217133">
                <w:rPr>
                  <w:rStyle w:val="Hyperlink"/>
                  <w:rFonts w:ascii="Century Gothic" w:hAnsi="Century Gothic"/>
                  <w:sz w:val="20"/>
                  <w:szCs w:val="20"/>
                </w:rPr>
                <w:t>FASStrack</w:t>
              </w:r>
            </w:hyperlink>
            <w:r w:rsidR="00217133"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:rsidR="00520DDF" w:rsidRPr="001F4FFB" w:rsidRDefault="00520DDF" w:rsidP="00217133">
            <w:pPr>
              <w:spacing w:line="260" w:lineRule="exact"/>
              <w:ind w:left="72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c>
          <w:tcPr>
            <w:tcW w:w="2880" w:type="dxa"/>
            <w:vAlign w:val="center"/>
          </w:tcPr>
          <w:p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UPPORTING DOCUMENTS</w:t>
            </w:r>
          </w:p>
        </w:tc>
        <w:tc>
          <w:tcPr>
            <w:tcW w:w="7560" w:type="dxa"/>
          </w:tcPr>
          <w:p w:rsidR="00520DDF" w:rsidRPr="001F4FFB" w:rsidRDefault="00520DDF" w:rsidP="001F4FFB">
            <w:pPr>
              <w:ind w:left="43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Duly completed application form. </w:t>
            </w:r>
          </w:p>
          <w:p w:rsidR="00213A63" w:rsidRPr="001F4FFB" w:rsidRDefault="00213A63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A copy of your 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resume or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CV.</w:t>
            </w:r>
          </w:p>
          <w:p w:rsidR="00520DDF" w:rsidRPr="001F4FFB" w:rsidRDefault="00520DDF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A copy of </w:t>
            </w:r>
            <w:r w:rsidR="00217133">
              <w:rPr>
                <w:rFonts w:ascii="Century Gothic" w:hAnsi="Century Gothic"/>
                <w:sz w:val="20"/>
                <w:szCs w:val="20"/>
              </w:rPr>
              <w:t>your Co-Curricular Activities (</w:t>
            </w:r>
            <w:r w:rsidRPr="001F4FFB">
              <w:rPr>
                <w:rFonts w:ascii="Century Gothic" w:hAnsi="Century Gothic"/>
                <w:sz w:val="20"/>
                <w:szCs w:val="20"/>
              </w:rPr>
              <w:t>CCA</w:t>
            </w:r>
            <w:r w:rsidR="00217133">
              <w:rPr>
                <w:rFonts w:ascii="Century Gothic" w:hAnsi="Century Gothic"/>
                <w:sz w:val="20"/>
                <w:szCs w:val="20"/>
              </w:rPr>
              <w:t>)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records from pre-university / junior college / 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high school / 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polytechnic 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/ university. </w:t>
            </w:r>
          </w:p>
          <w:p w:rsidR="00520DDF" w:rsidRPr="001F4FFB" w:rsidRDefault="00520DDF" w:rsidP="001F4FFB">
            <w:pPr>
              <w:numPr>
                <w:ilvl w:val="1"/>
                <w:numId w:val="1"/>
              </w:numPr>
              <w:tabs>
                <w:tab w:val="clear" w:pos="1440"/>
                <w:tab w:val="num" w:pos="702"/>
              </w:tabs>
              <w:spacing w:line="260" w:lineRule="exact"/>
              <w:ind w:left="702" w:hanging="540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A copy of the acceptance letter from 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NUS (for US students) or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US partner university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 (for NUS students). If a reply from the host university is pending, 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a copy of the 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internal 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offer letter </w:t>
            </w:r>
            <w:r w:rsidR="00217133">
              <w:rPr>
                <w:rFonts w:ascii="Century Gothic" w:hAnsi="Century Gothic"/>
                <w:sz w:val="20"/>
                <w:szCs w:val="20"/>
              </w:rPr>
              <w:t xml:space="preserve">from your home university stating that you have been selected for the programme at the host university will suffice. </w:t>
            </w:r>
          </w:p>
          <w:p w:rsidR="00520DDF" w:rsidRPr="001F4FFB" w:rsidRDefault="00520DDF" w:rsidP="001F4FFB">
            <w:pPr>
              <w:ind w:left="70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c>
          <w:tcPr>
            <w:tcW w:w="2880" w:type="dxa"/>
            <w:vAlign w:val="center"/>
          </w:tcPr>
          <w:p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LECTION</w:t>
            </w:r>
          </w:p>
        </w:tc>
        <w:tc>
          <w:tcPr>
            <w:tcW w:w="7560" w:type="dxa"/>
          </w:tcPr>
          <w:p w:rsidR="00520DDF" w:rsidRPr="001F4FFB" w:rsidRDefault="00520DDF" w:rsidP="001F4FFB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  <w:p w:rsidR="00F67AB2" w:rsidRDefault="00F67AB2" w:rsidP="00AC5A16">
            <w:pPr>
              <w:numPr>
                <w:ilvl w:val="0"/>
                <w:numId w:val="2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Shortlisted candidates </w:t>
            </w:r>
            <w:r w:rsidR="00A479B3">
              <w:rPr>
                <w:rFonts w:ascii="Century Gothic" w:hAnsi="Century Gothic"/>
                <w:sz w:val="20"/>
                <w:szCs w:val="20"/>
              </w:rPr>
              <w:t>will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eed to sit for an interview in early April 202</w:t>
            </w:r>
            <w:r w:rsidR="00A479B3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:rsidR="00AC5A16" w:rsidRPr="00AC5A16" w:rsidRDefault="00520DDF" w:rsidP="00AC5A16">
            <w:pPr>
              <w:numPr>
                <w:ilvl w:val="0"/>
                <w:numId w:val="2"/>
              </w:numPr>
              <w:spacing w:line="260" w:lineRule="exact"/>
              <w:ind w:hanging="558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The successful appli</w:t>
            </w:r>
            <w:r w:rsidR="00AC5A16">
              <w:rPr>
                <w:rFonts w:ascii="Century Gothic" w:hAnsi="Century Gothic"/>
                <w:sz w:val="20"/>
                <w:szCs w:val="20"/>
              </w:rPr>
              <w:t>cant will be notified by e-mail by late-April or early-May 202</w:t>
            </w:r>
            <w:r w:rsidR="00A479B3">
              <w:rPr>
                <w:rFonts w:ascii="Century Gothic" w:hAnsi="Century Gothic"/>
                <w:sz w:val="20"/>
                <w:szCs w:val="20"/>
              </w:rPr>
              <w:t>3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:rsidR="00520DDF" w:rsidRPr="001F4FFB" w:rsidRDefault="00520DDF" w:rsidP="001F4FFB">
            <w:pPr>
              <w:ind w:left="36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520DDF" w:rsidRPr="001F4FFB" w:rsidRDefault="00520DDF" w:rsidP="00520DDF">
      <w:pPr>
        <w:rPr>
          <w:rFonts w:ascii="Century Gothic" w:hAnsi="Century Gothic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8"/>
        <w:gridCol w:w="540"/>
        <w:gridCol w:w="2677"/>
        <w:gridCol w:w="748"/>
        <w:gridCol w:w="1573"/>
        <w:gridCol w:w="2674"/>
      </w:tblGrid>
      <w:tr w:rsidR="00520DDF" w:rsidRPr="001F4FFB" w:rsidTr="006D55C4">
        <w:tc>
          <w:tcPr>
            <w:tcW w:w="10440" w:type="dxa"/>
            <w:gridSpan w:val="6"/>
            <w:shd w:val="clear" w:color="auto" w:fill="A6A6A6" w:themeFill="background1" w:themeFillShade="A6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CTION A - PERSONAL PARTICULARS</w:t>
            </w:r>
          </w:p>
        </w:tc>
      </w:tr>
      <w:tr w:rsidR="00520DDF" w:rsidRPr="001F4FFB" w:rsidTr="001F4FFB">
        <w:trPr>
          <w:trHeight w:val="730"/>
        </w:trPr>
        <w:tc>
          <w:tcPr>
            <w:tcW w:w="5400" w:type="dxa"/>
            <w:gridSpan w:val="3"/>
            <w:vAlign w:val="center"/>
          </w:tcPr>
          <w:p w:rsidR="00520DDF" w:rsidRDefault="00520DDF" w:rsidP="001F4FFB">
            <w:pPr>
              <w:rPr>
                <w:rFonts w:ascii="Century Gothic" w:hAnsi="Century Gothic"/>
                <w:i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Full Name </w:t>
            </w:r>
            <w:r w:rsidRPr="001F4FFB">
              <w:rPr>
                <w:rFonts w:ascii="Century Gothic" w:hAnsi="Century Gothic"/>
                <w:i/>
                <w:sz w:val="20"/>
                <w:szCs w:val="20"/>
              </w:rPr>
              <w:t xml:space="preserve">(please underline </w:t>
            </w:r>
            <w:r w:rsidR="00AC5A16">
              <w:rPr>
                <w:rFonts w:ascii="Century Gothic" w:hAnsi="Century Gothic"/>
                <w:i/>
                <w:sz w:val="20"/>
                <w:szCs w:val="20"/>
              </w:rPr>
              <w:t xml:space="preserve">last name / </w:t>
            </w:r>
            <w:r w:rsidRPr="001F4FFB">
              <w:rPr>
                <w:rFonts w:ascii="Century Gothic" w:hAnsi="Century Gothic"/>
                <w:i/>
                <w:sz w:val="20"/>
                <w:szCs w:val="20"/>
              </w:rPr>
              <w:t>family name)</w:t>
            </w:r>
          </w:p>
          <w:p w:rsidR="001F4FFB" w:rsidRPr="001F4FFB" w:rsidRDefault="001F4FFB" w:rsidP="001F4FFB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vAlign w:val="center"/>
          </w:tcPr>
          <w:p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Gender</w:t>
            </w:r>
          </w:p>
          <w:p w:rsidR="00520DDF" w:rsidRPr="001F4FFB" w:rsidRDefault="00520DDF" w:rsidP="00ED3049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Male / Female</w:t>
            </w:r>
          </w:p>
        </w:tc>
        <w:tc>
          <w:tcPr>
            <w:tcW w:w="2700" w:type="dxa"/>
            <w:vAlign w:val="center"/>
          </w:tcPr>
          <w:p w:rsidR="00520DDF" w:rsidRPr="001F4FFB" w:rsidRDefault="00AC5A16" w:rsidP="00ED3049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atric No / Student ID</w:t>
            </w:r>
          </w:p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c>
          <w:tcPr>
            <w:tcW w:w="5400" w:type="dxa"/>
            <w:gridSpan w:val="3"/>
            <w:vAlign w:val="center"/>
          </w:tcPr>
          <w:p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Residential Address</w:t>
            </w:r>
          </w:p>
          <w:p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40" w:type="dxa"/>
            <w:gridSpan w:val="3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Mailing Address </w:t>
            </w:r>
            <w:r w:rsidRPr="001F4FFB">
              <w:rPr>
                <w:rFonts w:ascii="Century Gothic" w:hAnsi="Century Gothic"/>
                <w:i/>
                <w:sz w:val="20"/>
                <w:szCs w:val="20"/>
              </w:rPr>
              <w:t>(if different from residential)</w:t>
            </w:r>
          </w:p>
        </w:tc>
      </w:tr>
      <w:tr w:rsidR="00520DDF" w:rsidRPr="001F4FFB" w:rsidTr="001F4FFB">
        <w:trPr>
          <w:trHeight w:val="525"/>
        </w:trPr>
        <w:tc>
          <w:tcPr>
            <w:tcW w:w="2700" w:type="dxa"/>
            <w:gridSpan w:val="2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lastRenderedPageBreak/>
              <w:t>Home Tel Number</w:t>
            </w:r>
          </w:p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700" w:type="dxa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Mobile Tel Number</w:t>
            </w:r>
          </w:p>
        </w:tc>
        <w:tc>
          <w:tcPr>
            <w:tcW w:w="5040" w:type="dxa"/>
            <w:gridSpan w:val="3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NUS 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/ University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E-mail Address</w:t>
            </w:r>
          </w:p>
        </w:tc>
      </w:tr>
      <w:tr w:rsidR="00520DDF" w:rsidRPr="001F4FFB" w:rsidTr="001F4FFB">
        <w:trPr>
          <w:trHeight w:val="560"/>
        </w:trPr>
        <w:tc>
          <w:tcPr>
            <w:tcW w:w="5400" w:type="dxa"/>
            <w:gridSpan w:val="3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Country of Birth</w:t>
            </w:r>
          </w:p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040" w:type="dxa"/>
            <w:gridSpan w:val="3"/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Date of Birth</w:t>
            </w:r>
          </w:p>
        </w:tc>
      </w:tr>
      <w:tr w:rsidR="00520DDF" w:rsidRPr="001F4FFB" w:rsidTr="006D55C4">
        <w:tc>
          <w:tcPr>
            <w:tcW w:w="5400" w:type="dxa"/>
            <w:gridSpan w:val="3"/>
            <w:tcBorders>
              <w:bottom w:val="single" w:sz="4" w:space="0" w:color="auto"/>
            </w:tcBorders>
          </w:tcPr>
          <w:p w:rsidR="00520DDF" w:rsidRPr="001F4FFB" w:rsidRDefault="00520DDF" w:rsidP="00AC5A16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Nationality 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Identity Card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/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Passport Number</w:t>
            </w:r>
          </w:p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6D55C4">
        <w:tc>
          <w:tcPr>
            <w:tcW w:w="10440" w:type="dxa"/>
            <w:gridSpan w:val="6"/>
            <w:shd w:val="clear" w:color="auto" w:fill="A6A6A6" w:themeFill="background1" w:themeFillShade="A6"/>
          </w:tcPr>
          <w:p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CTION B - ACADEMIC PARTICULARS &amp; REFERENCES</w:t>
            </w:r>
          </w:p>
        </w:tc>
      </w:tr>
      <w:tr w:rsidR="00520DDF" w:rsidRPr="001F4FFB" w:rsidTr="00ED3049">
        <w:trPr>
          <w:trHeight w:val="647"/>
        </w:trPr>
        <w:tc>
          <w:tcPr>
            <w:tcW w:w="5400" w:type="dxa"/>
            <w:gridSpan w:val="3"/>
            <w:tcBorders>
              <w:bottom w:val="single" w:sz="4" w:space="0" w:color="auto"/>
            </w:tcBorders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Year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 of Student (First-year, second-year, etc.) 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</w:tcPr>
          <w:p w:rsidR="00520DDF" w:rsidRPr="001F4FFB" w:rsidRDefault="00AC5A16" w:rsidP="00AC5A16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S</w:t>
            </w:r>
            <w:r w:rsidR="00520DDF" w:rsidRPr="001F4FFB">
              <w:rPr>
                <w:rFonts w:ascii="Century Gothic" w:hAnsi="Century Gothic"/>
                <w:sz w:val="20"/>
                <w:szCs w:val="20"/>
              </w:rPr>
              <w:t>chool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/ Faculty / College (i.e. Arts, Science, etc.)</w:t>
            </w:r>
          </w:p>
        </w:tc>
      </w:tr>
      <w:tr w:rsidR="00520DDF" w:rsidRPr="001F4FFB" w:rsidTr="00ED3049">
        <w:tc>
          <w:tcPr>
            <w:tcW w:w="5400" w:type="dxa"/>
            <w:gridSpan w:val="3"/>
            <w:tcBorders>
              <w:bottom w:val="single" w:sz="4" w:space="0" w:color="auto"/>
            </w:tcBorders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CAP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 / GPA (please indicate out of 4.0 or 5.0 scale) </w:t>
            </w:r>
          </w:p>
        </w:tc>
        <w:tc>
          <w:tcPr>
            <w:tcW w:w="5040" w:type="dxa"/>
            <w:gridSpan w:val="3"/>
            <w:tcBorders>
              <w:bottom w:val="single" w:sz="4" w:space="0" w:color="auto"/>
            </w:tcBorders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Major</w:t>
            </w:r>
          </w:p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D55C4" w:rsidRPr="001F4FFB" w:rsidTr="006D55C4">
        <w:tc>
          <w:tcPr>
            <w:tcW w:w="1044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D55C4" w:rsidRPr="001F4FFB" w:rsidRDefault="006D55C4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520DDF" w:rsidRPr="001F4FFB" w:rsidTr="006D55C4">
        <w:tc>
          <w:tcPr>
            <w:tcW w:w="10440" w:type="dxa"/>
            <w:gridSpan w:val="6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:rsidR="00520DDF" w:rsidRPr="001F4FFB" w:rsidRDefault="00520DDF" w:rsidP="00ED3049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SECTION C - CO-CURRICULAR ACTIVITIES</w:t>
            </w:r>
          </w:p>
        </w:tc>
      </w:tr>
      <w:tr w:rsidR="00520DDF" w:rsidRPr="001F4FFB" w:rsidTr="00ED3049">
        <w:trPr>
          <w:trHeight w:val="180"/>
        </w:trPr>
        <w:tc>
          <w:tcPr>
            <w:tcW w:w="10440" w:type="dxa"/>
            <w:gridSpan w:val="6"/>
          </w:tcPr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On Campus Activities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:rsidR="00520DDF" w:rsidRPr="001F4FFB" w:rsidRDefault="00520DDF" w:rsidP="00796BEE">
            <w:pPr>
              <w:ind w:right="612"/>
              <w:rPr>
                <w:rFonts w:ascii="Century Gothic" w:hAnsi="Century Gothic"/>
                <w:i/>
                <w:sz w:val="20"/>
                <w:szCs w:val="20"/>
              </w:rPr>
            </w:pPr>
            <w:r w:rsidRPr="00796BEE">
              <w:rPr>
                <w:rFonts w:ascii="Century Gothic" w:hAnsi="Century Gothic"/>
                <w:i/>
                <w:sz w:val="18"/>
                <w:szCs w:val="20"/>
              </w:rPr>
              <w:t xml:space="preserve">(Please list the activities you have participated in </w:t>
            </w:r>
            <w:r w:rsidR="00796BEE">
              <w:rPr>
                <w:rFonts w:ascii="Century Gothic" w:hAnsi="Century Gothic"/>
                <w:i/>
                <w:sz w:val="18"/>
                <w:szCs w:val="20"/>
              </w:rPr>
              <w:t xml:space="preserve">at your home university and </w:t>
            </w:r>
            <w:r w:rsidRPr="00796BEE">
              <w:rPr>
                <w:rFonts w:ascii="Century Gothic" w:hAnsi="Century Gothic"/>
                <w:i/>
                <w:sz w:val="18"/>
                <w:szCs w:val="20"/>
              </w:rPr>
              <w:t>attach your CCA records)</w:t>
            </w: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796BEE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ate</w:t>
            </w:r>
            <w:r w:rsidRPr="001F4FFB">
              <w:rPr>
                <w:rFonts w:ascii="Century Gothic" w:hAnsi="Century Gothic"/>
                <w:sz w:val="20"/>
                <w:szCs w:val="20"/>
              </w:rPr>
              <w:t>/Duration</w:t>
            </w: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Brief Description of Activities</w:t>
            </w:r>
          </w:p>
        </w:tc>
        <w:tc>
          <w:tcPr>
            <w:tcW w:w="4287" w:type="dxa"/>
            <w:gridSpan w:val="2"/>
          </w:tcPr>
          <w:p w:rsidR="00520DDF" w:rsidRPr="001F4FFB" w:rsidRDefault="00796BEE" w:rsidP="00796BEE">
            <w:pPr>
              <w:ind w:right="1012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Office Held </w:t>
            </w:r>
            <w:r w:rsidRPr="00796BEE">
              <w:rPr>
                <w:rFonts w:ascii="Century Gothic" w:hAnsi="Century Gothic"/>
                <w:sz w:val="14"/>
                <w:szCs w:val="20"/>
              </w:rPr>
              <w:t xml:space="preserve">(President, </w:t>
            </w:r>
            <w:r w:rsidR="00520DDF" w:rsidRPr="00796BEE">
              <w:rPr>
                <w:rFonts w:ascii="Century Gothic" w:hAnsi="Century Gothic"/>
                <w:sz w:val="14"/>
                <w:szCs w:val="20"/>
              </w:rPr>
              <w:t xml:space="preserve">Secretary, </w:t>
            </w:r>
            <w:proofErr w:type="spellStart"/>
            <w:r w:rsidR="00520DDF" w:rsidRPr="00796BEE">
              <w:rPr>
                <w:rFonts w:ascii="Century Gothic" w:hAnsi="Century Gothic"/>
                <w:sz w:val="14"/>
                <w:szCs w:val="20"/>
              </w:rPr>
              <w:t>etc</w:t>
            </w:r>
            <w:proofErr w:type="spellEnd"/>
            <w:r w:rsidR="00520DDF" w:rsidRPr="00796BEE">
              <w:rPr>
                <w:rFonts w:ascii="Century Gothic" w:hAnsi="Century Gothic"/>
                <w:sz w:val="14"/>
                <w:szCs w:val="20"/>
              </w:rPr>
              <w:t>)</w:t>
            </w: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104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Off Campus Activities</w:t>
            </w: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i/>
                <w:sz w:val="20"/>
                <w:szCs w:val="20"/>
              </w:rPr>
            </w:pPr>
            <w:r w:rsidRPr="00796BEE">
              <w:rPr>
                <w:rFonts w:ascii="Century Gothic" w:hAnsi="Century Gothic"/>
                <w:i/>
                <w:sz w:val="18"/>
                <w:szCs w:val="20"/>
              </w:rPr>
              <w:t>(Please list the activities which demonstrate leadership, community service or passion for your field of study)</w:t>
            </w: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796BEE" w:rsidP="00796BEE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Date</w:t>
            </w:r>
            <w:r w:rsidR="00520DDF" w:rsidRPr="001F4FFB">
              <w:rPr>
                <w:rFonts w:ascii="Century Gothic" w:hAnsi="Century Gothic"/>
                <w:sz w:val="20"/>
                <w:szCs w:val="20"/>
              </w:rPr>
              <w:t>/Duration</w:t>
            </w: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Brief Description of Activities</w:t>
            </w: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796BEE" w:rsidP="00796BEE">
            <w:pPr>
              <w:ind w:right="1012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Office Held </w:t>
            </w:r>
            <w:r w:rsidRPr="00796BEE">
              <w:rPr>
                <w:rFonts w:ascii="Century Gothic" w:hAnsi="Century Gothic"/>
                <w:sz w:val="14"/>
                <w:szCs w:val="20"/>
              </w:rPr>
              <w:t xml:space="preserve">(President, Secretary, </w:t>
            </w:r>
            <w:proofErr w:type="spellStart"/>
            <w:r w:rsidRPr="00796BEE">
              <w:rPr>
                <w:rFonts w:ascii="Century Gothic" w:hAnsi="Century Gothic"/>
                <w:sz w:val="14"/>
                <w:szCs w:val="20"/>
              </w:rPr>
              <w:t>etc</w:t>
            </w:r>
            <w:proofErr w:type="spellEnd"/>
            <w:r w:rsidRPr="00796BEE">
              <w:rPr>
                <w:rFonts w:ascii="Century Gothic" w:hAnsi="Century Gothic"/>
                <w:sz w:val="14"/>
                <w:szCs w:val="20"/>
              </w:rPr>
              <w:t>)</w:t>
            </w: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520DDF" w:rsidRPr="001F4FFB" w:rsidRDefault="00520DDF" w:rsidP="00520DDF">
      <w:pPr>
        <w:ind w:right="-2"/>
        <w:rPr>
          <w:rFonts w:ascii="Century Gothic" w:hAnsi="Century Gothic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40"/>
      </w:tblGrid>
      <w:tr w:rsidR="00520DDF" w:rsidRPr="001F4FFB" w:rsidTr="006D55C4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:rsidR="00520DDF" w:rsidRPr="001F4FFB" w:rsidRDefault="00520DDF" w:rsidP="00AC5A16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SECTION D - </w:t>
            </w:r>
            <w:r w:rsidR="00AC5A16">
              <w:rPr>
                <w:rFonts w:ascii="Century Gothic" w:hAnsi="Century Gothic"/>
                <w:b/>
                <w:sz w:val="20"/>
                <w:szCs w:val="20"/>
              </w:rPr>
              <w:t>HOST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UNIVERSITY</w:t>
            </w:r>
          </w:p>
        </w:tc>
      </w:tr>
      <w:tr w:rsidR="00520DDF" w:rsidRPr="001F4FFB" w:rsidTr="00ED3049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Name of 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Host University </w:t>
            </w:r>
          </w:p>
          <w:p w:rsidR="00520DDF" w:rsidRPr="001F4FFB" w:rsidRDefault="00520DDF" w:rsidP="00ED3049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10440" w:type="dxa"/>
          </w:tcPr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Reason(s) for choosing this university 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for your summer programme? </w:t>
            </w: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ED3049">
        <w:trPr>
          <w:trHeight w:val="18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Courses selected at the </w:t>
            </w:r>
            <w:r w:rsidR="00AC5A16">
              <w:rPr>
                <w:rFonts w:ascii="Century Gothic" w:hAnsi="Century Gothic"/>
                <w:sz w:val="20"/>
                <w:szCs w:val="20"/>
              </w:rPr>
              <w:t>host</w:t>
            </w:r>
            <w:r w:rsidRPr="001F4FFB">
              <w:rPr>
                <w:rFonts w:ascii="Century Gothic" w:hAnsi="Century Gothic"/>
                <w:sz w:val="20"/>
                <w:szCs w:val="20"/>
              </w:rPr>
              <w:t xml:space="preserve"> university? Why did you choose them?</w:t>
            </w:r>
          </w:p>
          <w:p w:rsidR="001F4FFB" w:rsidRPr="001F4FFB" w:rsidRDefault="001F4FFB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:rsidR="00520DDF" w:rsidRPr="001F4FFB" w:rsidRDefault="00520DDF" w:rsidP="00520DDF">
      <w:pPr>
        <w:ind w:right="-2"/>
        <w:rPr>
          <w:rFonts w:ascii="Century Gothic" w:hAnsi="Century Gothic"/>
          <w:sz w:val="20"/>
          <w:szCs w:val="20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21"/>
        <w:gridCol w:w="1275"/>
        <w:gridCol w:w="3686"/>
        <w:gridCol w:w="2358"/>
      </w:tblGrid>
      <w:tr w:rsidR="006D55C4" w:rsidRPr="001F4FFB" w:rsidTr="006D55C4">
        <w:trPr>
          <w:trHeight w:val="70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6A6A6" w:themeFill="background1" w:themeFillShade="A6"/>
          </w:tcPr>
          <w:p w:rsidR="006D55C4" w:rsidRPr="001F4FFB" w:rsidRDefault="006D55C4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SECTION E – FINANCIAL INFORMATION </w:t>
            </w:r>
          </w:p>
        </w:tc>
      </w:tr>
      <w:tr w:rsidR="00520DDF" w:rsidRPr="001F4FFB" w:rsidTr="00A479B3">
        <w:trPr>
          <w:trHeight w:val="825"/>
        </w:trPr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7AB2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Have you applied for / are planning to apply for other sponsorship / financial aid?</w:t>
            </w:r>
          </w:p>
          <w:p w:rsidR="00796BEE" w:rsidRPr="001F4FFB" w:rsidRDefault="00796BEE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0DDF" w:rsidRDefault="00520DDF" w:rsidP="006D55C4">
            <w:pPr>
              <w:ind w:right="612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>Yes</w:t>
            </w:r>
            <w:r w:rsidR="006D55C4"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/</w:t>
            </w:r>
            <w:r w:rsidR="006D55C4"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>No</w:t>
            </w:r>
          </w:p>
          <w:p w:rsidR="00AC5A16" w:rsidRPr="001F4FFB" w:rsidRDefault="00AC5A16" w:rsidP="006D55C4">
            <w:pPr>
              <w:ind w:right="612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single" w:sz="4" w:space="0" w:color="auto"/>
            </w:tcBorders>
          </w:tcPr>
          <w:p w:rsidR="006D55C4" w:rsidRDefault="00520DDF" w:rsidP="00A479B3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Source of funding / award</w:t>
            </w:r>
          </w:p>
          <w:p w:rsidR="00AC5A16" w:rsidRPr="001F4FFB" w:rsidRDefault="00AC5A16" w:rsidP="00A479B3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358" w:type="dxa"/>
            <w:tcBorders>
              <w:left w:val="single" w:sz="4" w:space="0" w:color="auto"/>
            </w:tcBorders>
          </w:tcPr>
          <w:p w:rsidR="00AC5A16" w:rsidRPr="001F4FFB" w:rsidRDefault="00520DDF" w:rsidP="00A479B3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Amount awarded / to be awarded</w:t>
            </w:r>
          </w:p>
        </w:tc>
      </w:tr>
      <w:tr w:rsidR="00520DDF" w:rsidRPr="001F4FFB" w:rsidTr="006D55C4">
        <w:trPr>
          <w:trHeight w:val="945"/>
        </w:trPr>
        <w:tc>
          <w:tcPr>
            <w:tcW w:w="10440" w:type="dxa"/>
            <w:gridSpan w:val="4"/>
            <w:vAlign w:val="center"/>
          </w:tcPr>
          <w:p w:rsidR="00520DDF" w:rsidRDefault="00A479B3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(for students holding other sponsorship/financial aid)</w:t>
            </w:r>
          </w:p>
          <w:p w:rsidR="00A479B3" w:rsidRDefault="00A479B3" w:rsidP="006D55C4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796BEE" w:rsidRPr="001F4FFB" w:rsidRDefault="00A479B3" w:rsidP="0020386D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I </w:t>
            </w:r>
            <w:r w:rsidR="0020386D">
              <w:rPr>
                <w:rFonts w:ascii="Century Gothic" w:hAnsi="Century Gothic"/>
                <w:sz w:val="20"/>
                <w:szCs w:val="20"/>
              </w:rPr>
              <w:t xml:space="preserve">have </w:t>
            </w:r>
            <w:r>
              <w:rPr>
                <w:rFonts w:ascii="Century Gothic" w:hAnsi="Century Gothic"/>
                <w:sz w:val="20"/>
                <w:szCs w:val="20"/>
              </w:rPr>
              <w:t>confirm</w:t>
            </w:r>
            <w:r w:rsidR="0020386D">
              <w:rPr>
                <w:rFonts w:ascii="Century Gothic" w:hAnsi="Century Gothic"/>
                <w:sz w:val="20"/>
                <w:szCs w:val="20"/>
              </w:rPr>
              <w:t>ed with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my scholarship/financial aid provider </w:t>
            </w:r>
            <w:r w:rsidR="0020386D">
              <w:rPr>
                <w:rFonts w:ascii="Century Gothic" w:hAnsi="Century Gothic"/>
                <w:sz w:val="20"/>
                <w:szCs w:val="20"/>
              </w:rPr>
              <w:t xml:space="preserve">that it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allows me to hold another award concurrently: </w:t>
            </w:r>
            <w:r w:rsidR="0020386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A479B3">
              <w:rPr>
                <w:rFonts w:ascii="Century Gothic" w:hAnsi="Century Gothic"/>
                <w:b/>
                <w:sz w:val="20"/>
                <w:szCs w:val="20"/>
              </w:rPr>
              <w:t>Yes / No</w:t>
            </w:r>
          </w:p>
        </w:tc>
      </w:tr>
      <w:tr w:rsidR="00520DDF" w:rsidRPr="001F4FFB" w:rsidTr="00ED3049"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9999"/>
          </w:tcPr>
          <w:p w:rsidR="00520DDF" w:rsidRPr="001F4FFB" w:rsidRDefault="00520DDF" w:rsidP="00F67AB2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 xml:space="preserve">SECTION </w:t>
            </w:r>
            <w:r w:rsidR="006D55C4"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F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– </w:t>
            </w:r>
            <w:r w:rsidR="00F67AB2">
              <w:rPr>
                <w:rFonts w:ascii="Century Gothic" w:hAnsi="Century Gothic"/>
                <w:b/>
                <w:sz w:val="20"/>
                <w:szCs w:val="20"/>
              </w:rPr>
              <w:t>ESSAY</w:t>
            </w:r>
          </w:p>
        </w:tc>
      </w:tr>
      <w:tr w:rsidR="00520DDF" w:rsidRPr="001F4FFB" w:rsidTr="00ED3049">
        <w:trPr>
          <w:trHeight w:val="180"/>
        </w:trPr>
        <w:tc>
          <w:tcPr>
            <w:tcW w:w="10440" w:type="dxa"/>
            <w:gridSpan w:val="4"/>
          </w:tcPr>
          <w:p w:rsidR="00520DDF" w:rsidRPr="001F4FFB" w:rsidRDefault="00520DDF" w:rsidP="00AE7D1B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Write an essay of about 500 words describing how your </w:t>
            </w:r>
            <w:r w:rsidR="00AC5A16">
              <w:rPr>
                <w:rFonts w:ascii="Century Gothic" w:hAnsi="Century Gothic"/>
                <w:sz w:val="20"/>
                <w:szCs w:val="20"/>
              </w:rPr>
              <w:t xml:space="preserve">participation in a summer programme in the United States (for NUS students) or Singapore (for US students) will advance the mission of the </w:t>
            </w:r>
            <w:r w:rsidR="00AC5A16" w:rsidRPr="00AC5A16">
              <w:rPr>
                <w:rFonts w:ascii="Century Gothic" w:hAnsi="Century Gothic"/>
                <w:sz w:val="20"/>
                <w:szCs w:val="20"/>
              </w:rPr>
              <w:t>Singapore-US Summer Exchange Scholarship Programme</w:t>
            </w:r>
            <w:r w:rsidR="00AE7D1B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AE7D1B" w:rsidRPr="00AE7D1B">
              <w:rPr>
                <w:rFonts w:ascii="Century Gothic" w:hAnsi="Century Gothic"/>
                <w:sz w:val="20"/>
                <w:szCs w:val="20"/>
              </w:rPr>
              <w:t>to promote greater interaction and mutual understanding between the next generation</w:t>
            </w:r>
            <w:r w:rsidR="00AE7D1B">
              <w:rPr>
                <w:rFonts w:ascii="Century Gothic" w:hAnsi="Century Gothic"/>
                <w:sz w:val="20"/>
                <w:szCs w:val="20"/>
              </w:rPr>
              <w:t xml:space="preserve"> of Singaporeans and Americans. </w:t>
            </w: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520DDF" w:rsidRPr="001F4FFB" w:rsidTr="001F4FFB">
        <w:trPr>
          <w:trHeight w:val="1143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>All information provided is true, complete and accurate to the best of my belief and knowledge.</w:t>
            </w:r>
          </w:p>
          <w:p w:rsidR="00520DDF" w:rsidRPr="001F4FFB" w:rsidRDefault="00520DDF" w:rsidP="00ED3049">
            <w:pPr>
              <w:ind w:right="612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1F4FFB">
            <w:pPr>
              <w:ind w:right="612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  <w:p w:rsidR="00520DDF" w:rsidRPr="001F4FFB" w:rsidRDefault="00520DDF" w:rsidP="00ED3049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                                                                                                                </w:t>
            </w:r>
            <w:r w:rsidR="001F4FFB">
              <w:rPr>
                <w:rFonts w:ascii="Century Gothic" w:hAnsi="Century Gothic"/>
                <w:b/>
                <w:sz w:val="20"/>
                <w:szCs w:val="20"/>
              </w:rPr>
              <w:t xml:space="preserve">                </w:t>
            </w:r>
            <w:r w:rsidRPr="001F4FF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1F4FFB">
              <w:rPr>
                <w:rFonts w:ascii="Century Gothic" w:hAnsi="Century Gothic"/>
                <w:sz w:val="20"/>
                <w:szCs w:val="20"/>
              </w:rPr>
              <w:t>..………………………..</w:t>
            </w:r>
            <w:r w:rsidR="001F4FFB">
              <w:rPr>
                <w:rFonts w:ascii="Century Gothic" w:hAnsi="Century Gothic"/>
                <w:sz w:val="20"/>
                <w:szCs w:val="20"/>
              </w:rPr>
              <w:t xml:space="preserve">    </w:t>
            </w:r>
          </w:p>
          <w:p w:rsidR="00520DDF" w:rsidRPr="001F4FFB" w:rsidRDefault="00520DDF" w:rsidP="001F4FFB">
            <w:pPr>
              <w:ind w:right="612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1F4FFB">
              <w:rPr>
                <w:rFonts w:ascii="Century Gothic" w:hAnsi="Century Gothic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Signature and Date</w:t>
            </w:r>
          </w:p>
        </w:tc>
      </w:tr>
    </w:tbl>
    <w:p w:rsidR="00520DDF" w:rsidRPr="001F4FFB" w:rsidRDefault="00520DDF" w:rsidP="00520DDF">
      <w:pPr>
        <w:ind w:right="-2"/>
        <w:rPr>
          <w:rFonts w:ascii="Century Gothic" w:hAnsi="Century Gothic"/>
          <w:sz w:val="20"/>
          <w:szCs w:val="20"/>
        </w:rPr>
      </w:pPr>
    </w:p>
    <w:p w:rsidR="00520DDF" w:rsidRPr="001F4FFB" w:rsidRDefault="00520DDF" w:rsidP="00520DDF">
      <w:pPr>
        <w:rPr>
          <w:rFonts w:ascii="Century Gothic" w:hAnsi="Century Gothic"/>
          <w:sz w:val="20"/>
          <w:szCs w:val="20"/>
        </w:rPr>
      </w:pPr>
    </w:p>
    <w:p w:rsidR="00520DDF" w:rsidRPr="001F4FFB" w:rsidRDefault="00520DDF" w:rsidP="00520DDF">
      <w:pPr>
        <w:rPr>
          <w:rFonts w:ascii="Century Gothic" w:hAnsi="Century Gothic" w:cs="Arial"/>
          <w:b/>
          <w:sz w:val="20"/>
          <w:szCs w:val="20"/>
        </w:rPr>
      </w:pPr>
      <w:r w:rsidRPr="001F4FFB">
        <w:rPr>
          <w:rFonts w:ascii="Century Gothic" w:hAnsi="Century Gothic" w:cs="Arial"/>
          <w:b/>
          <w:sz w:val="20"/>
          <w:szCs w:val="20"/>
        </w:rPr>
        <w:t xml:space="preserve">Please note the following: </w:t>
      </w:r>
    </w:p>
    <w:p w:rsidR="00520DDF" w:rsidRPr="001F4FFB" w:rsidRDefault="00520DDF" w:rsidP="00520DDF">
      <w:pPr>
        <w:rPr>
          <w:rFonts w:ascii="Century Gothic" w:hAnsi="Century Gothic"/>
          <w:sz w:val="20"/>
          <w:szCs w:val="20"/>
        </w:rPr>
      </w:pPr>
    </w:p>
    <w:p w:rsidR="00520DDF" w:rsidRPr="001F4FFB" w:rsidRDefault="00520DDF" w:rsidP="00520DDF">
      <w:pPr>
        <w:numPr>
          <w:ilvl w:val="0"/>
          <w:numId w:val="3"/>
        </w:numPr>
        <w:spacing w:line="260" w:lineRule="exact"/>
        <w:rPr>
          <w:rFonts w:ascii="Century Gothic" w:hAnsi="Century Gothic" w:cs="Arial"/>
          <w:sz w:val="20"/>
          <w:szCs w:val="20"/>
        </w:rPr>
      </w:pPr>
      <w:r w:rsidRPr="001F4FFB">
        <w:rPr>
          <w:rFonts w:ascii="Century Gothic" w:hAnsi="Century Gothic" w:cs="Arial"/>
          <w:sz w:val="20"/>
          <w:szCs w:val="20"/>
        </w:rPr>
        <w:t>The application form must be duly completed. Please print or write clearly. Incomplete or illegible applications will not be processed further and will be respectfully declined.</w:t>
      </w:r>
    </w:p>
    <w:p w:rsidR="00520DDF" w:rsidRPr="001F4FFB" w:rsidRDefault="001F4FFB" w:rsidP="00F67AB2">
      <w:pPr>
        <w:numPr>
          <w:ilvl w:val="0"/>
          <w:numId w:val="3"/>
        </w:numPr>
        <w:spacing w:line="260" w:lineRule="exact"/>
        <w:rPr>
          <w:rFonts w:ascii="Century Gothic" w:hAnsi="Century Gothic" w:cs="Arial"/>
          <w:sz w:val="20"/>
          <w:szCs w:val="20"/>
        </w:rPr>
      </w:pPr>
      <w:r w:rsidRPr="001F4FFB">
        <w:rPr>
          <w:rFonts w:ascii="Century Gothic" w:hAnsi="Century Gothic" w:cs="Arial"/>
          <w:sz w:val="20"/>
          <w:szCs w:val="20"/>
        </w:rPr>
        <w:t xml:space="preserve">The application form and </w:t>
      </w:r>
      <w:r w:rsidR="00520DDF" w:rsidRPr="001F4FFB">
        <w:rPr>
          <w:rFonts w:ascii="Century Gothic" w:hAnsi="Century Gothic" w:cs="Arial"/>
          <w:sz w:val="20"/>
          <w:szCs w:val="20"/>
        </w:rPr>
        <w:t>supporting documents</w:t>
      </w:r>
      <w:r w:rsidRPr="001F4FFB">
        <w:rPr>
          <w:rFonts w:ascii="Century Gothic" w:hAnsi="Century Gothic" w:cs="Arial"/>
          <w:sz w:val="20"/>
          <w:szCs w:val="20"/>
        </w:rPr>
        <w:t xml:space="preserve"> (all in soft copy form)</w:t>
      </w:r>
      <w:r w:rsidR="00520DDF" w:rsidRPr="001F4FFB">
        <w:rPr>
          <w:rFonts w:ascii="Century Gothic" w:hAnsi="Century Gothic" w:cs="Arial"/>
          <w:sz w:val="20"/>
          <w:szCs w:val="20"/>
        </w:rPr>
        <w:t xml:space="preserve">, should </w:t>
      </w:r>
      <w:r w:rsidR="00A479B3">
        <w:rPr>
          <w:rFonts w:ascii="Century Gothic" w:hAnsi="Century Gothic" w:cs="Arial"/>
          <w:sz w:val="20"/>
          <w:szCs w:val="20"/>
        </w:rPr>
        <w:t xml:space="preserve">be submitted by </w:t>
      </w:r>
      <w:r w:rsidR="00796BEE">
        <w:rPr>
          <w:rFonts w:ascii="Century Gothic" w:hAnsi="Century Gothic" w:cs="Arial"/>
          <w:b/>
          <w:sz w:val="20"/>
          <w:szCs w:val="20"/>
        </w:rPr>
        <w:t>Friday, 2</w:t>
      </w:r>
      <w:r w:rsidR="0020386D">
        <w:rPr>
          <w:rFonts w:ascii="Century Gothic" w:hAnsi="Century Gothic" w:cs="Arial"/>
          <w:b/>
          <w:sz w:val="20"/>
          <w:szCs w:val="20"/>
        </w:rPr>
        <w:t>4</w:t>
      </w:r>
      <w:r w:rsidR="00796BEE">
        <w:rPr>
          <w:rFonts w:ascii="Century Gothic" w:hAnsi="Century Gothic" w:cs="Arial"/>
          <w:b/>
          <w:sz w:val="20"/>
          <w:szCs w:val="20"/>
        </w:rPr>
        <w:t xml:space="preserve"> March 202</w:t>
      </w:r>
      <w:r w:rsidR="0020386D">
        <w:rPr>
          <w:rFonts w:ascii="Century Gothic" w:hAnsi="Century Gothic" w:cs="Arial"/>
          <w:b/>
          <w:sz w:val="20"/>
          <w:szCs w:val="20"/>
        </w:rPr>
        <w:t>3</w:t>
      </w:r>
      <w:r w:rsidR="00F67AB2" w:rsidRPr="00F67AB2">
        <w:rPr>
          <w:rFonts w:ascii="Century Gothic" w:hAnsi="Century Gothic" w:cs="Arial"/>
          <w:b/>
          <w:sz w:val="20"/>
          <w:szCs w:val="20"/>
        </w:rPr>
        <w:t xml:space="preserve"> (17:30 Singapore Standard Time). </w:t>
      </w:r>
      <w:r w:rsidRPr="001F4FFB">
        <w:rPr>
          <w:rFonts w:ascii="Century Gothic" w:hAnsi="Century Gothic" w:cs="Arial"/>
          <w:sz w:val="20"/>
          <w:szCs w:val="20"/>
        </w:rPr>
        <w:t xml:space="preserve">Due to the limited number of awards and high number of applications received, incomplete and/or late applications will not be entertained. </w:t>
      </w:r>
    </w:p>
    <w:p w:rsidR="00520DDF" w:rsidRPr="001F4FFB" w:rsidRDefault="00520DDF" w:rsidP="00520DDF">
      <w:pPr>
        <w:numPr>
          <w:ilvl w:val="0"/>
          <w:numId w:val="3"/>
        </w:numPr>
        <w:spacing w:line="260" w:lineRule="exact"/>
        <w:rPr>
          <w:rFonts w:ascii="Century Gothic" w:hAnsi="Century Gothic" w:cs="Arial"/>
          <w:sz w:val="20"/>
          <w:szCs w:val="20"/>
        </w:rPr>
      </w:pPr>
      <w:r w:rsidRPr="001F4FFB">
        <w:rPr>
          <w:rFonts w:ascii="Century Gothic" w:hAnsi="Century Gothic" w:cs="Arial"/>
          <w:sz w:val="20"/>
          <w:szCs w:val="20"/>
        </w:rPr>
        <w:t xml:space="preserve">Should you require further clarifications, please contact </w:t>
      </w:r>
      <w:r w:rsidR="00A479B3">
        <w:rPr>
          <w:rFonts w:ascii="Century Gothic" w:hAnsi="Century Gothic" w:cs="Arial"/>
          <w:sz w:val="20"/>
          <w:szCs w:val="20"/>
        </w:rPr>
        <w:t>Ms Jamie Tai</w:t>
      </w:r>
      <w:r w:rsidR="006D55C4" w:rsidRPr="001F4FFB">
        <w:rPr>
          <w:rFonts w:ascii="Century Gothic" w:hAnsi="Century Gothic" w:cs="Arial"/>
          <w:sz w:val="20"/>
          <w:szCs w:val="20"/>
        </w:rPr>
        <w:t xml:space="preserve"> </w:t>
      </w:r>
      <w:r w:rsidR="00A479B3">
        <w:rPr>
          <w:rFonts w:ascii="Century Gothic" w:hAnsi="Century Gothic" w:cs="Arial"/>
          <w:sz w:val="20"/>
          <w:szCs w:val="20"/>
        </w:rPr>
        <w:t>(</w:t>
      </w:r>
      <w:hyperlink r:id="rId8" w:history="1">
        <w:r w:rsidR="00A479B3" w:rsidRPr="00096E74">
          <w:rPr>
            <w:rStyle w:val="Hyperlink"/>
            <w:rFonts w:ascii="Century Gothic" w:hAnsi="Century Gothic" w:cs="Arial"/>
            <w:sz w:val="20"/>
            <w:szCs w:val="20"/>
          </w:rPr>
          <w:t>grojt@nus.edu.sg</w:t>
        </w:r>
      </w:hyperlink>
      <w:r w:rsidR="006D55C4" w:rsidRPr="001F4FFB">
        <w:rPr>
          <w:rFonts w:ascii="Century Gothic" w:hAnsi="Century Gothic" w:cs="Arial"/>
          <w:sz w:val="20"/>
          <w:szCs w:val="20"/>
        </w:rPr>
        <w:t xml:space="preserve">). </w:t>
      </w:r>
    </w:p>
    <w:p w:rsidR="00D71B58" w:rsidRPr="001F4FFB" w:rsidRDefault="00D71B58" w:rsidP="00520DDF">
      <w:pPr>
        <w:rPr>
          <w:rFonts w:ascii="Century Gothic" w:hAnsi="Century Gothic"/>
          <w:sz w:val="20"/>
          <w:szCs w:val="20"/>
        </w:rPr>
      </w:pPr>
    </w:p>
    <w:sectPr w:rsidR="00D71B58" w:rsidRPr="001F4FFB" w:rsidSect="00D71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30403"/>
    <w:multiLevelType w:val="hybridMultilevel"/>
    <w:tmpl w:val="420C39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04953"/>
    <w:multiLevelType w:val="hybridMultilevel"/>
    <w:tmpl w:val="CA0CDB3A"/>
    <w:lvl w:ilvl="0" w:tplc="276CAE4A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A581E"/>
    <w:multiLevelType w:val="hybridMultilevel"/>
    <w:tmpl w:val="342E42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21130"/>
    <w:multiLevelType w:val="hybridMultilevel"/>
    <w:tmpl w:val="1FCAE9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DUzMLG0MDAxNDJR0lEKTi0uzszPAykwqQUA/l9pYiwAAAA="/>
  </w:docVars>
  <w:rsids>
    <w:rsidRoot w:val="00520DDF"/>
    <w:rsid w:val="0003353D"/>
    <w:rsid w:val="000816A9"/>
    <w:rsid w:val="000B48AE"/>
    <w:rsid w:val="000E31AD"/>
    <w:rsid w:val="001073C9"/>
    <w:rsid w:val="00173956"/>
    <w:rsid w:val="001C5189"/>
    <w:rsid w:val="001F4FFB"/>
    <w:rsid w:val="0020386D"/>
    <w:rsid w:val="00213A63"/>
    <w:rsid w:val="00217133"/>
    <w:rsid w:val="002528D5"/>
    <w:rsid w:val="00331848"/>
    <w:rsid w:val="003554A7"/>
    <w:rsid w:val="00384B41"/>
    <w:rsid w:val="00520DDF"/>
    <w:rsid w:val="00522F2D"/>
    <w:rsid w:val="00604716"/>
    <w:rsid w:val="00644DEA"/>
    <w:rsid w:val="00672345"/>
    <w:rsid w:val="00672F81"/>
    <w:rsid w:val="006755E5"/>
    <w:rsid w:val="006C5B5C"/>
    <w:rsid w:val="006D55C4"/>
    <w:rsid w:val="006E2878"/>
    <w:rsid w:val="00701EC8"/>
    <w:rsid w:val="00740AFB"/>
    <w:rsid w:val="00796BEE"/>
    <w:rsid w:val="007C54F9"/>
    <w:rsid w:val="007F4609"/>
    <w:rsid w:val="00850562"/>
    <w:rsid w:val="008621CE"/>
    <w:rsid w:val="00947962"/>
    <w:rsid w:val="00970EB4"/>
    <w:rsid w:val="009A2DED"/>
    <w:rsid w:val="009A389F"/>
    <w:rsid w:val="009A6514"/>
    <w:rsid w:val="009E767E"/>
    <w:rsid w:val="00A04C32"/>
    <w:rsid w:val="00A20A06"/>
    <w:rsid w:val="00A21400"/>
    <w:rsid w:val="00A479B3"/>
    <w:rsid w:val="00A91852"/>
    <w:rsid w:val="00AC5A16"/>
    <w:rsid w:val="00AE0D7A"/>
    <w:rsid w:val="00AE7D1B"/>
    <w:rsid w:val="00B26558"/>
    <w:rsid w:val="00B96D84"/>
    <w:rsid w:val="00BE451E"/>
    <w:rsid w:val="00C06920"/>
    <w:rsid w:val="00C10A8B"/>
    <w:rsid w:val="00C45DC9"/>
    <w:rsid w:val="00CE4D5A"/>
    <w:rsid w:val="00D37F1F"/>
    <w:rsid w:val="00D71B58"/>
    <w:rsid w:val="00DC58CD"/>
    <w:rsid w:val="00E03C09"/>
    <w:rsid w:val="00E53D11"/>
    <w:rsid w:val="00E758A9"/>
    <w:rsid w:val="00F0411C"/>
    <w:rsid w:val="00F402F3"/>
    <w:rsid w:val="00F56A83"/>
    <w:rsid w:val="00F67AB2"/>
    <w:rsid w:val="00F91A93"/>
    <w:rsid w:val="00F944EF"/>
    <w:rsid w:val="00FF4C21"/>
    <w:rsid w:val="00FF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3ED3F3-C0FC-4DF5-A142-8D41549E4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0D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55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79B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4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38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ojt@nus.edu.s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ss.nus.edu.sg/about-us/what-makes-us-global/fasstrack-asia-the-summer-schoo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us.edu.sg/gro/global-programmes/summer-and-winter-programmes/summer-partner-universities" TargetMode="External"/><Relationship Id="rId5" Type="http://schemas.openxmlformats.org/officeDocument/2006/relationships/hyperlink" Target="mailto:grojt@nus.edu.s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ottd</dc:creator>
  <cp:lastModifiedBy>Jamie Tai</cp:lastModifiedBy>
  <cp:revision>2</cp:revision>
  <dcterms:created xsi:type="dcterms:W3CDTF">2023-02-12T04:25:00Z</dcterms:created>
  <dcterms:modified xsi:type="dcterms:W3CDTF">2023-02-12T04:25:00Z</dcterms:modified>
</cp:coreProperties>
</file>